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CBEB7" w14:textId="77777777" w:rsidR="00A46848" w:rsidRDefault="00A46848" w:rsidP="00475789">
      <w:pPr>
        <w:spacing w:after="0" w:line="19" w:lineRule="atLeast"/>
        <w:jc w:val="center"/>
        <w:rPr>
          <w:rFonts w:ascii="Book Antiqua" w:hAnsi="Book Antiqua"/>
          <w:b/>
          <w:bCs/>
          <w:sz w:val="24"/>
          <w:szCs w:val="24"/>
        </w:rPr>
      </w:pPr>
    </w:p>
    <w:p w14:paraId="57D533D9" w14:textId="7FD4A9A3" w:rsidR="004075B9" w:rsidRPr="00475585" w:rsidRDefault="00281D7A" w:rsidP="00475789">
      <w:pPr>
        <w:spacing w:after="0" w:line="19" w:lineRule="atLeast"/>
        <w:jc w:val="center"/>
        <w:rPr>
          <w:rFonts w:ascii="Book Antiqua" w:hAnsi="Book Antiqua"/>
          <w:b/>
          <w:bCs/>
          <w:sz w:val="24"/>
          <w:szCs w:val="24"/>
        </w:rPr>
      </w:pPr>
      <w:r w:rsidRPr="00475585">
        <w:rPr>
          <w:rFonts w:ascii="Book Antiqua" w:hAnsi="Book Antiqua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7E849FD9" wp14:editId="62F52BC6">
                <wp:simplePos x="0" y="0"/>
                <wp:positionH relativeFrom="column">
                  <wp:posOffset>1152525</wp:posOffset>
                </wp:positionH>
                <wp:positionV relativeFrom="paragraph">
                  <wp:posOffset>-1528445</wp:posOffset>
                </wp:positionV>
                <wp:extent cx="3419475" cy="971550"/>
                <wp:effectExtent l="0" t="0" r="9525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19475" cy="971550"/>
                          <a:chOff x="0" y="0"/>
                          <a:chExt cx="3419475" cy="971550"/>
                        </a:xfrm>
                      </wpg:grpSpPr>
                      <wps:wsp>
                        <wps:cNvPr id="1" name="Text Box 1"/>
                        <wps:cNvSpPr txBox="1"/>
                        <wps:spPr>
                          <a:xfrm>
                            <a:off x="866775" y="85725"/>
                            <a:ext cx="2552700" cy="8858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03625B9" w14:textId="6FE08650" w:rsidR="00D35071" w:rsidRPr="00281D7A" w:rsidRDefault="00D35071" w:rsidP="00281D7A">
                              <w:pPr>
                                <w:spacing w:after="0" w:line="240" w:lineRule="auto"/>
                                <w:rPr>
                                  <w:rFonts w:ascii="Book Antiqua" w:hAnsi="Book Antiqua"/>
                                  <w:b/>
                                  <w:bCs/>
                                  <w:color w:val="006600"/>
                                  <w:sz w:val="44"/>
                                  <w:szCs w:val="44"/>
                                </w:rPr>
                              </w:pPr>
                              <w:r w:rsidRPr="00281D7A">
                                <w:rPr>
                                  <w:rFonts w:ascii="Book Antiqua" w:hAnsi="Book Antiqua"/>
                                  <w:b/>
                                  <w:bCs/>
                                  <w:color w:val="006600"/>
                                  <w:sz w:val="44"/>
                                  <w:szCs w:val="44"/>
                                </w:rPr>
                                <w:t>Robert Largan MP</w:t>
                              </w:r>
                            </w:p>
                            <w:p w14:paraId="006D59E0" w14:textId="77777777" w:rsidR="00D35071" w:rsidRPr="00281D7A" w:rsidRDefault="00D35071" w:rsidP="00281D7A">
                              <w:pPr>
                                <w:spacing w:after="0" w:line="240" w:lineRule="auto"/>
                                <w:rPr>
                                  <w:rFonts w:ascii="Book Antiqua" w:hAnsi="Book Antiqua"/>
                                  <w:color w:val="006600"/>
                                  <w:sz w:val="28"/>
                                  <w:szCs w:val="28"/>
                                </w:rPr>
                              </w:pPr>
                              <w:r w:rsidRPr="00281D7A">
                                <w:rPr>
                                  <w:rFonts w:ascii="Book Antiqua" w:hAnsi="Book Antiqua"/>
                                  <w:color w:val="006600"/>
                                  <w:sz w:val="28"/>
                                  <w:szCs w:val="28"/>
                                </w:rPr>
                                <w:t xml:space="preserve">Member of Parliament </w:t>
                              </w:r>
                            </w:p>
                            <w:p w14:paraId="138DA20D" w14:textId="489B147A" w:rsidR="00D35071" w:rsidRPr="00281D7A" w:rsidRDefault="00D35071" w:rsidP="00281D7A">
                              <w:pPr>
                                <w:spacing w:after="0" w:line="240" w:lineRule="auto"/>
                                <w:rPr>
                                  <w:rFonts w:ascii="Book Antiqua" w:hAnsi="Book Antiqua"/>
                                  <w:color w:val="006600"/>
                                  <w:sz w:val="28"/>
                                  <w:szCs w:val="28"/>
                                </w:rPr>
                              </w:pPr>
                              <w:r w:rsidRPr="00281D7A">
                                <w:rPr>
                                  <w:rFonts w:ascii="Book Antiqua" w:hAnsi="Book Antiqua"/>
                                  <w:color w:val="006600"/>
                                  <w:sz w:val="28"/>
                                  <w:szCs w:val="28"/>
                                </w:rPr>
                                <w:t>for the High Pea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8830" cy="960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7E849FD9" id="Group 3" o:spid="_x0000_s1026" style="position:absolute;left:0;text-align:left;margin-left:90.75pt;margin-top:-120.35pt;width:269.25pt;height:76.5pt;z-index:251661824" coordsize="34194,97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position:absolute;left:8667;top:857;width:25527;height:8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" fillcolor="white [3201]" stroked="f" strokeweight=".5pt">
                  <v:textbox>
                    <w:txbxContent>
                      <w:p w14:paraId="503625B9" w14:textId="6FE08650" w:rsidR="00D35071" w:rsidRPr="00281D7A" w:rsidRDefault="00D35071" w:rsidP="00281D7A">
                        <w:pPr>
                          <w:spacing w:after="0" w:line="240" w:lineRule="auto"/>
                          <w:rPr>
                            <w:rFonts w:ascii="Book Antiqua" w:hAnsi="Book Antiqua"/>
                            <w:b/>
                            <w:bCs/>
                            <w:color w:val="006600"/>
                            <w:sz w:val="44"/>
                            <w:szCs w:val="44"/>
                          </w:rPr>
                        </w:pPr>
                        <w:r w:rsidRPr="00281D7A">
                          <w:rPr>
                            <w:rFonts w:ascii="Book Antiqua" w:hAnsi="Book Antiqua"/>
                            <w:b/>
                            <w:bCs/>
                            <w:color w:val="006600"/>
                            <w:sz w:val="44"/>
                            <w:szCs w:val="44"/>
                          </w:rPr>
                          <w:t>Robert Largan MP</w:t>
                        </w:r>
                      </w:p>
                      <w:p w14:paraId="006D59E0" w14:textId="77777777" w:rsidR="00D35071" w:rsidRPr="00281D7A" w:rsidRDefault="00D35071" w:rsidP="00281D7A">
                        <w:pPr>
                          <w:spacing w:after="0" w:line="240" w:lineRule="auto"/>
                          <w:rPr>
                            <w:rFonts w:ascii="Book Antiqua" w:hAnsi="Book Antiqua"/>
                            <w:color w:val="006600"/>
                            <w:sz w:val="28"/>
                            <w:szCs w:val="28"/>
                          </w:rPr>
                        </w:pPr>
                        <w:r w:rsidRPr="00281D7A">
                          <w:rPr>
                            <w:rFonts w:ascii="Book Antiqua" w:hAnsi="Book Antiqua"/>
                            <w:color w:val="006600"/>
                            <w:sz w:val="28"/>
                            <w:szCs w:val="28"/>
                          </w:rPr>
                          <w:t xml:space="preserve">Member of Parliament </w:t>
                        </w:r>
                      </w:p>
                      <w:p w14:paraId="138DA20D" w14:textId="489B147A" w:rsidR="00D35071" w:rsidRPr="00281D7A" w:rsidRDefault="00D35071" w:rsidP="00281D7A">
                        <w:pPr>
                          <w:spacing w:after="0" w:line="240" w:lineRule="auto"/>
                          <w:rPr>
                            <w:rFonts w:ascii="Book Antiqua" w:hAnsi="Book Antiqua"/>
                            <w:color w:val="006600"/>
                            <w:sz w:val="28"/>
                            <w:szCs w:val="28"/>
                          </w:rPr>
                        </w:pPr>
                        <w:r w:rsidRPr="00281D7A">
                          <w:rPr>
                            <w:rFonts w:ascii="Book Antiqua" w:hAnsi="Book Antiqua"/>
                            <w:color w:val="006600"/>
                            <w:sz w:val="28"/>
                            <w:szCs w:val="28"/>
                          </w:rPr>
                          <w:t>for the High Peak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8" type="#_x0000_t75" style="position:absolute;width:7988;height:9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">
                  <v:imagedata r:id="rId9" o:title=""/>
                </v:shape>
              </v:group>
            </w:pict>
          </mc:Fallback>
        </mc:AlternateContent>
      </w:r>
      <w:r w:rsidR="005B6DD5" w:rsidRPr="00475585">
        <w:rPr>
          <w:rFonts w:ascii="Book Antiqua" w:hAnsi="Book Antiqua"/>
          <w:b/>
          <w:bCs/>
          <w:sz w:val="24"/>
          <w:szCs w:val="24"/>
        </w:rPr>
        <w:t>PRESS RELEASE</w:t>
      </w:r>
    </w:p>
    <w:p w14:paraId="70EB7023" w14:textId="2CB2AB9C" w:rsidR="005B6DD5" w:rsidRPr="00475585" w:rsidRDefault="005B6DD5" w:rsidP="00475789">
      <w:pPr>
        <w:spacing w:after="0" w:line="19" w:lineRule="atLeast"/>
        <w:jc w:val="center"/>
        <w:rPr>
          <w:rFonts w:ascii="Book Antiqua" w:hAnsi="Book Antiqua"/>
          <w:sz w:val="24"/>
          <w:szCs w:val="24"/>
        </w:rPr>
      </w:pPr>
    </w:p>
    <w:p w14:paraId="5D6E37DE" w14:textId="7C054C82" w:rsidR="005B6DD5" w:rsidRPr="00475585" w:rsidRDefault="00902978" w:rsidP="00635CF8">
      <w:pPr>
        <w:spacing w:after="0" w:line="240" w:lineRule="auto"/>
        <w:jc w:val="center"/>
        <w:rPr>
          <w:rFonts w:ascii="Book Antiqua" w:hAnsi="Book Antiqua"/>
          <w:sz w:val="24"/>
          <w:szCs w:val="24"/>
        </w:rPr>
      </w:pPr>
      <w:bookmarkStart w:id="0" w:name="_Hlk103351007"/>
      <w:r>
        <w:rPr>
          <w:rFonts w:ascii="Book Antiqua" w:hAnsi="Book Antiqua"/>
          <w:sz w:val="24"/>
          <w:szCs w:val="24"/>
        </w:rPr>
        <w:t>13 May 2022</w:t>
      </w:r>
      <w:r w:rsidR="005B6DD5" w:rsidRPr="00475585">
        <w:rPr>
          <w:rFonts w:ascii="Book Antiqua" w:hAnsi="Book Antiqua"/>
          <w:sz w:val="24"/>
          <w:szCs w:val="24"/>
        </w:rPr>
        <w:t xml:space="preserve"> – </w:t>
      </w:r>
      <w:r w:rsidRPr="006C5D08">
        <w:rPr>
          <w:rFonts w:ascii="Book Antiqua" w:hAnsi="Book Antiqua"/>
          <w:color w:val="FF0000"/>
          <w:sz w:val="24"/>
          <w:szCs w:val="24"/>
        </w:rPr>
        <w:t xml:space="preserve">Embargoed until 00.01 </w:t>
      </w:r>
      <w:r w:rsidR="006C5D08">
        <w:rPr>
          <w:rFonts w:ascii="Book Antiqua" w:hAnsi="Book Antiqua"/>
          <w:color w:val="FF0000"/>
          <w:sz w:val="24"/>
          <w:szCs w:val="24"/>
        </w:rPr>
        <w:t xml:space="preserve">on </w:t>
      </w:r>
      <w:r w:rsidRPr="006C5D08">
        <w:rPr>
          <w:rFonts w:ascii="Book Antiqua" w:hAnsi="Book Antiqua"/>
          <w:color w:val="FF0000"/>
          <w:sz w:val="24"/>
          <w:szCs w:val="24"/>
        </w:rPr>
        <w:t>14 May 2022</w:t>
      </w:r>
    </w:p>
    <w:p w14:paraId="4788AA3A" w14:textId="77777777" w:rsidR="00475585" w:rsidRPr="00475585" w:rsidRDefault="00475585" w:rsidP="005343F2">
      <w:pPr>
        <w:spacing w:after="0" w:line="240" w:lineRule="auto"/>
        <w:jc w:val="center"/>
        <w:rPr>
          <w:rFonts w:ascii="Book Antiqua" w:hAnsi="Book Antiqua"/>
          <w:sz w:val="24"/>
          <w:szCs w:val="24"/>
        </w:rPr>
      </w:pPr>
    </w:p>
    <w:p w14:paraId="2D94A36F" w14:textId="75197F04" w:rsidR="00193A51" w:rsidRDefault="00F24F6C" w:rsidP="005343F2">
      <w:pPr>
        <w:spacing w:after="0" w:line="240" w:lineRule="auto"/>
        <w:jc w:val="center"/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New £120,000 plan to boost active travel in the Hope Valley</w:t>
      </w:r>
    </w:p>
    <w:p w14:paraId="54E04C37" w14:textId="77777777" w:rsidR="00902978" w:rsidRDefault="00902978" w:rsidP="005343F2">
      <w:pPr>
        <w:spacing w:after="0" w:line="240" w:lineRule="auto"/>
        <w:jc w:val="center"/>
        <w:rPr>
          <w:rFonts w:ascii="Book Antiqua" w:hAnsi="Book Antiqua"/>
          <w:b/>
          <w:bCs/>
          <w:sz w:val="24"/>
          <w:szCs w:val="24"/>
        </w:rPr>
      </w:pPr>
    </w:p>
    <w:p w14:paraId="0650B5BC" w14:textId="589786C9" w:rsidR="00902978" w:rsidRDefault="00902978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he Department for Transport has granted </w:t>
      </w:r>
      <w:r w:rsidRPr="00902978">
        <w:rPr>
          <w:rFonts w:ascii="Book Antiqua" w:hAnsi="Book Antiqua"/>
          <w:sz w:val="24"/>
          <w:szCs w:val="24"/>
        </w:rPr>
        <w:t xml:space="preserve">£120,000 </w:t>
      </w:r>
      <w:r w:rsidR="006C5D08">
        <w:rPr>
          <w:rFonts w:ascii="Book Antiqua" w:hAnsi="Book Antiqua"/>
          <w:sz w:val="24"/>
          <w:szCs w:val="24"/>
        </w:rPr>
        <w:t>to support the</w:t>
      </w:r>
      <w:r>
        <w:rPr>
          <w:rFonts w:ascii="Book Antiqua" w:hAnsi="Book Antiqua"/>
          <w:sz w:val="24"/>
          <w:szCs w:val="24"/>
        </w:rPr>
        <w:t xml:space="preserve"> Travelling Light project in the Hope Valley.</w:t>
      </w:r>
    </w:p>
    <w:p w14:paraId="05A8CFFE" w14:textId="384008F5" w:rsidR="00902978" w:rsidRDefault="00902978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7346DD6E" w14:textId="364972F3" w:rsidR="009C289F" w:rsidRDefault="00902978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reated by</w:t>
      </w:r>
      <w:r w:rsidR="00FD73AD">
        <w:rPr>
          <w:rFonts w:ascii="Book Antiqua" w:hAnsi="Book Antiqua"/>
          <w:sz w:val="24"/>
          <w:szCs w:val="24"/>
        </w:rPr>
        <w:t xml:space="preserve"> local charity</w:t>
      </w:r>
      <w:r>
        <w:rPr>
          <w:rFonts w:ascii="Book Antiqua" w:hAnsi="Book Antiqua"/>
          <w:sz w:val="24"/>
          <w:szCs w:val="24"/>
        </w:rPr>
        <w:t xml:space="preserve"> Hope Valley Climate Action, the </w:t>
      </w:r>
      <w:r w:rsidR="00FD73AD">
        <w:rPr>
          <w:rFonts w:ascii="Book Antiqua" w:hAnsi="Book Antiqua"/>
          <w:sz w:val="24"/>
          <w:szCs w:val="24"/>
        </w:rPr>
        <w:t xml:space="preserve">project </w:t>
      </w:r>
      <w:r>
        <w:rPr>
          <w:rFonts w:ascii="Book Antiqua" w:hAnsi="Book Antiqua"/>
          <w:sz w:val="24"/>
          <w:szCs w:val="24"/>
        </w:rPr>
        <w:t xml:space="preserve">aims to improve </w:t>
      </w:r>
      <w:r w:rsidRPr="00902978">
        <w:rPr>
          <w:rFonts w:ascii="Book Antiqua" w:hAnsi="Book Antiqua"/>
          <w:sz w:val="24"/>
          <w:szCs w:val="24"/>
        </w:rPr>
        <w:t xml:space="preserve">walking and cycling </w:t>
      </w:r>
      <w:r>
        <w:rPr>
          <w:rFonts w:ascii="Book Antiqua" w:hAnsi="Book Antiqua"/>
          <w:sz w:val="24"/>
          <w:szCs w:val="24"/>
        </w:rPr>
        <w:t>facilities</w:t>
      </w:r>
      <w:r w:rsidR="00FD73AD">
        <w:rPr>
          <w:rFonts w:ascii="Book Antiqua" w:hAnsi="Book Antiqua"/>
          <w:sz w:val="24"/>
          <w:szCs w:val="24"/>
        </w:rPr>
        <w:t>;</w:t>
      </w:r>
      <w:r w:rsidRPr="00902978">
        <w:rPr>
          <w:rFonts w:ascii="Book Antiqua" w:hAnsi="Book Antiqua"/>
          <w:sz w:val="24"/>
          <w:szCs w:val="24"/>
        </w:rPr>
        <w:t xml:space="preserve"> increase the take-up of public transport</w:t>
      </w:r>
      <w:r w:rsidR="00FD73AD">
        <w:rPr>
          <w:rFonts w:ascii="Book Antiqua" w:hAnsi="Book Antiqua"/>
          <w:sz w:val="24"/>
          <w:szCs w:val="24"/>
        </w:rPr>
        <w:t>;</w:t>
      </w:r>
      <w:r w:rsidRPr="00902978">
        <w:rPr>
          <w:rFonts w:ascii="Book Antiqua" w:hAnsi="Book Antiqua"/>
          <w:sz w:val="24"/>
          <w:szCs w:val="24"/>
        </w:rPr>
        <w:t xml:space="preserve"> and reduce private vehicle</w:t>
      </w:r>
      <w:r w:rsidR="009C289F">
        <w:rPr>
          <w:rFonts w:ascii="Book Antiqua" w:hAnsi="Book Antiqua"/>
          <w:sz w:val="24"/>
          <w:szCs w:val="24"/>
        </w:rPr>
        <w:t xml:space="preserve"> use</w:t>
      </w:r>
      <w:r w:rsidR="0084770A">
        <w:rPr>
          <w:rFonts w:ascii="Book Antiqua" w:hAnsi="Book Antiqua"/>
          <w:sz w:val="24"/>
          <w:szCs w:val="24"/>
        </w:rPr>
        <w:t xml:space="preserve"> across the Hope Valley.</w:t>
      </w:r>
      <w:r w:rsidR="00167720">
        <w:rPr>
          <w:rFonts w:ascii="Book Antiqua" w:hAnsi="Book Antiqua"/>
          <w:sz w:val="24"/>
          <w:szCs w:val="24"/>
        </w:rPr>
        <w:t xml:space="preserve"> </w:t>
      </w:r>
      <w:proofErr w:type="gramStart"/>
      <w:r w:rsidR="00167720">
        <w:rPr>
          <w:rFonts w:ascii="Book Antiqua" w:hAnsi="Book Antiqua"/>
          <w:sz w:val="24"/>
          <w:szCs w:val="24"/>
        </w:rPr>
        <w:t>That is to say, travel</w:t>
      </w:r>
      <w:proofErr w:type="gramEnd"/>
      <w:r w:rsidR="00167720">
        <w:rPr>
          <w:rFonts w:ascii="Book Antiqua" w:hAnsi="Book Antiqua"/>
          <w:sz w:val="24"/>
          <w:szCs w:val="24"/>
        </w:rPr>
        <w:t xml:space="preserve"> lighter!</w:t>
      </w:r>
    </w:p>
    <w:p w14:paraId="5E881309" w14:textId="254F27E6" w:rsidR="009C289F" w:rsidRDefault="009C289F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68BA5E0C" w14:textId="67EB8B63" w:rsidR="009C289F" w:rsidRDefault="009C289F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9C289F">
        <w:rPr>
          <w:rFonts w:ascii="Book Antiqua" w:hAnsi="Book Antiqua"/>
          <w:sz w:val="24"/>
          <w:szCs w:val="24"/>
        </w:rPr>
        <w:t xml:space="preserve">In its first year, the project will develop proposals for </w:t>
      </w:r>
      <w:r w:rsidR="0084770A">
        <w:rPr>
          <w:rFonts w:ascii="Book Antiqua" w:hAnsi="Book Antiqua"/>
          <w:sz w:val="24"/>
          <w:szCs w:val="24"/>
        </w:rPr>
        <w:t xml:space="preserve">new </w:t>
      </w:r>
      <w:r w:rsidRPr="009C289F">
        <w:rPr>
          <w:rFonts w:ascii="Book Antiqua" w:hAnsi="Book Antiqua"/>
          <w:sz w:val="24"/>
          <w:szCs w:val="24"/>
        </w:rPr>
        <w:t xml:space="preserve">integrated public transport </w:t>
      </w:r>
      <w:proofErr w:type="gramStart"/>
      <w:r w:rsidRPr="009C289F">
        <w:rPr>
          <w:rFonts w:ascii="Book Antiqua" w:hAnsi="Book Antiqua"/>
          <w:sz w:val="24"/>
          <w:szCs w:val="24"/>
        </w:rPr>
        <w:t>hubs</w:t>
      </w:r>
      <w:r w:rsidR="00FD73AD">
        <w:rPr>
          <w:rFonts w:ascii="Book Antiqua" w:hAnsi="Book Antiqua"/>
          <w:sz w:val="24"/>
          <w:szCs w:val="24"/>
        </w:rPr>
        <w:t>,</w:t>
      </w:r>
      <w:r w:rsidRPr="009C289F">
        <w:rPr>
          <w:rFonts w:ascii="Book Antiqua" w:hAnsi="Book Antiqua"/>
          <w:sz w:val="24"/>
          <w:szCs w:val="24"/>
        </w:rPr>
        <w:t xml:space="preserve"> and</w:t>
      </w:r>
      <w:proofErr w:type="gramEnd"/>
      <w:r w:rsidRPr="009C289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roll</w:t>
      </w:r>
      <w:r w:rsidR="00FD73AD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out </w:t>
      </w:r>
      <w:r w:rsidRPr="009C289F">
        <w:rPr>
          <w:rFonts w:ascii="Book Antiqua" w:hAnsi="Book Antiqua"/>
          <w:sz w:val="24"/>
          <w:szCs w:val="24"/>
        </w:rPr>
        <w:t xml:space="preserve">car sharing </w:t>
      </w:r>
      <w:r>
        <w:rPr>
          <w:rFonts w:ascii="Book Antiqua" w:hAnsi="Book Antiqua"/>
          <w:sz w:val="24"/>
          <w:szCs w:val="24"/>
        </w:rPr>
        <w:t xml:space="preserve">schemes </w:t>
      </w:r>
      <w:r w:rsidR="00FD73AD">
        <w:rPr>
          <w:rFonts w:ascii="Book Antiqua" w:hAnsi="Book Antiqua"/>
          <w:sz w:val="24"/>
          <w:szCs w:val="24"/>
        </w:rPr>
        <w:t xml:space="preserve">in </w:t>
      </w:r>
      <w:r>
        <w:rPr>
          <w:rFonts w:ascii="Book Antiqua" w:hAnsi="Book Antiqua"/>
          <w:sz w:val="24"/>
          <w:szCs w:val="24"/>
        </w:rPr>
        <w:t xml:space="preserve">the </w:t>
      </w:r>
      <w:r w:rsidRPr="009C289F">
        <w:rPr>
          <w:rFonts w:ascii="Book Antiqua" w:hAnsi="Book Antiqua"/>
          <w:sz w:val="24"/>
          <w:szCs w:val="24"/>
        </w:rPr>
        <w:t>Valley</w:t>
      </w:r>
      <w:r>
        <w:rPr>
          <w:rFonts w:ascii="Book Antiqua" w:hAnsi="Book Antiqua"/>
          <w:sz w:val="24"/>
          <w:szCs w:val="24"/>
        </w:rPr>
        <w:t>.</w:t>
      </w:r>
    </w:p>
    <w:p w14:paraId="7DACB8EB" w14:textId="65E6DA18" w:rsidR="00902978" w:rsidRDefault="00902978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63794212" w14:textId="08EFC5CD" w:rsidR="009B4C93" w:rsidRDefault="009B4C93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High Peak MP</w:t>
      </w:r>
      <w:r w:rsidR="00FD73AD">
        <w:rPr>
          <w:rFonts w:ascii="Book Antiqua" w:hAnsi="Book Antiqua"/>
          <w:sz w:val="24"/>
          <w:szCs w:val="24"/>
        </w:rPr>
        <w:t>,</w:t>
      </w:r>
      <w:r>
        <w:rPr>
          <w:rFonts w:ascii="Book Antiqua" w:hAnsi="Book Antiqua"/>
          <w:sz w:val="24"/>
          <w:szCs w:val="24"/>
        </w:rPr>
        <w:t xml:space="preserve"> Robert </w:t>
      </w:r>
      <w:r w:rsidR="00902978">
        <w:rPr>
          <w:rFonts w:ascii="Book Antiqua" w:hAnsi="Book Antiqua"/>
          <w:sz w:val="24"/>
          <w:szCs w:val="24"/>
        </w:rPr>
        <w:t>Largan</w:t>
      </w:r>
      <w:r w:rsidR="00FD73AD">
        <w:rPr>
          <w:rFonts w:ascii="Book Antiqua" w:hAnsi="Book Antiqua"/>
          <w:sz w:val="24"/>
          <w:szCs w:val="24"/>
        </w:rPr>
        <w:t>,</w:t>
      </w:r>
      <w:r w:rsidR="00902978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has long supported </w:t>
      </w:r>
      <w:r w:rsidR="00FD73AD">
        <w:rPr>
          <w:rFonts w:ascii="Book Antiqua" w:hAnsi="Book Antiqua"/>
          <w:sz w:val="24"/>
          <w:szCs w:val="24"/>
        </w:rPr>
        <w:t>Hope Valley Climate Action</w:t>
      </w:r>
      <w:r w:rsidR="00FD73AD" w:rsidDel="00FD73AD">
        <w:rPr>
          <w:rFonts w:ascii="Book Antiqua" w:hAnsi="Book Antiqua"/>
          <w:sz w:val="24"/>
          <w:szCs w:val="24"/>
        </w:rPr>
        <w:t xml:space="preserve"> </w:t>
      </w:r>
      <w:r w:rsidR="00FD73AD">
        <w:rPr>
          <w:rFonts w:ascii="Book Antiqua" w:hAnsi="Book Antiqua"/>
          <w:sz w:val="24"/>
          <w:szCs w:val="24"/>
        </w:rPr>
        <w:t>with</w:t>
      </w:r>
      <w:r>
        <w:rPr>
          <w:rFonts w:ascii="Book Antiqua" w:hAnsi="Book Antiqua"/>
          <w:sz w:val="24"/>
          <w:szCs w:val="24"/>
        </w:rPr>
        <w:t xml:space="preserve"> </w:t>
      </w:r>
      <w:r w:rsidR="00FD73AD">
        <w:rPr>
          <w:rFonts w:ascii="Book Antiqua" w:hAnsi="Book Antiqua"/>
          <w:sz w:val="24"/>
          <w:szCs w:val="24"/>
        </w:rPr>
        <w:t xml:space="preserve">the development </w:t>
      </w:r>
      <w:r w:rsidR="00F24F6C">
        <w:rPr>
          <w:rFonts w:ascii="Book Antiqua" w:hAnsi="Book Antiqua"/>
          <w:sz w:val="24"/>
          <w:szCs w:val="24"/>
        </w:rPr>
        <w:t xml:space="preserve">of </w:t>
      </w:r>
      <w:r>
        <w:rPr>
          <w:rFonts w:ascii="Book Antiqua" w:hAnsi="Book Antiqua"/>
          <w:sz w:val="24"/>
          <w:szCs w:val="24"/>
        </w:rPr>
        <w:t>their plans</w:t>
      </w:r>
      <w:r w:rsidR="0084770A">
        <w:rPr>
          <w:rFonts w:ascii="Book Antiqua" w:hAnsi="Book Antiqua"/>
          <w:sz w:val="24"/>
          <w:szCs w:val="24"/>
        </w:rPr>
        <w:t>, meeting regularly with them</w:t>
      </w:r>
      <w:r w:rsidR="00FD73AD">
        <w:rPr>
          <w:rFonts w:ascii="Book Antiqua" w:hAnsi="Book Antiqua"/>
          <w:sz w:val="24"/>
          <w:szCs w:val="24"/>
        </w:rPr>
        <w:t>,</w:t>
      </w:r>
      <w:r>
        <w:rPr>
          <w:rFonts w:ascii="Book Antiqua" w:hAnsi="Book Antiqua"/>
          <w:sz w:val="24"/>
          <w:szCs w:val="24"/>
        </w:rPr>
        <w:t xml:space="preserve"> and push</w:t>
      </w:r>
      <w:r w:rsidR="0084770A">
        <w:rPr>
          <w:rFonts w:ascii="Book Antiqua" w:hAnsi="Book Antiqua"/>
          <w:sz w:val="24"/>
          <w:szCs w:val="24"/>
        </w:rPr>
        <w:t>ing</w:t>
      </w:r>
      <w:r>
        <w:rPr>
          <w:rFonts w:ascii="Book Antiqua" w:hAnsi="Book Antiqua"/>
          <w:sz w:val="24"/>
          <w:szCs w:val="24"/>
        </w:rPr>
        <w:t xml:space="preserve"> the Government to </w:t>
      </w:r>
      <w:r w:rsidR="001207E7">
        <w:rPr>
          <w:rFonts w:ascii="Book Antiqua" w:hAnsi="Book Antiqua"/>
          <w:sz w:val="24"/>
          <w:szCs w:val="24"/>
        </w:rPr>
        <w:t>support the</w:t>
      </w:r>
      <w:r w:rsidR="00FD73AD">
        <w:rPr>
          <w:rFonts w:ascii="Book Antiqua" w:hAnsi="Book Antiqua"/>
          <w:sz w:val="24"/>
          <w:szCs w:val="24"/>
        </w:rPr>
        <w:t>ir</w:t>
      </w:r>
      <w:r w:rsidR="001207E7">
        <w:rPr>
          <w:rFonts w:ascii="Book Antiqua" w:hAnsi="Book Antiqua"/>
          <w:sz w:val="24"/>
          <w:szCs w:val="24"/>
        </w:rPr>
        <w:t xml:space="preserve"> scheme</w:t>
      </w:r>
      <w:r>
        <w:rPr>
          <w:rFonts w:ascii="Book Antiqua" w:hAnsi="Book Antiqua"/>
          <w:sz w:val="24"/>
          <w:szCs w:val="24"/>
        </w:rPr>
        <w:t xml:space="preserve">. </w:t>
      </w:r>
      <w:r w:rsidR="0084770A">
        <w:rPr>
          <w:rFonts w:ascii="Book Antiqua" w:hAnsi="Book Antiqua"/>
          <w:sz w:val="24"/>
          <w:szCs w:val="24"/>
        </w:rPr>
        <w:t xml:space="preserve">Mr Largan </w:t>
      </w:r>
      <w:r w:rsidR="00FD73AD">
        <w:rPr>
          <w:rFonts w:ascii="Book Antiqua" w:hAnsi="Book Antiqua"/>
          <w:sz w:val="24"/>
          <w:szCs w:val="24"/>
        </w:rPr>
        <w:t xml:space="preserve">was particularly thrilled to speak </w:t>
      </w:r>
      <w:r w:rsidR="0084770A">
        <w:rPr>
          <w:rFonts w:ascii="Book Antiqua" w:hAnsi="Book Antiqua"/>
          <w:sz w:val="24"/>
          <w:szCs w:val="24"/>
        </w:rPr>
        <w:t>at the launch of the Travelling Light project in Bamford in July 2021.</w:t>
      </w:r>
    </w:p>
    <w:p w14:paraId="1CD9C484" w14:textId="77777777" w:rsidR="009B4C93" w:rsidRDefault="009B4C93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3AE5A1A7" w14:textId="02A02CB9" w:rsidR="009B4C93" w:rsidRDefault="009B4C93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he local MP coordinated meetings between the group and </w:t>
      </w:r>
      <w:r w:rsidR="00FD73AD">
        <w:rPr>
          <w:rFonts w:ascii="Book Antiqua" w:hAnsi="Book Antiqua"/>
          <w:sz w:val="24"/>
          <w:szCs w:val="24"/>
        </w:rPr>
        <w:t>Minister for Active Travel</w:t>
      </w:r>
      <w:r w:rsidR="0084770A">
        <w:rPr>
          <w:rFonts w:ascii="Book Antiqua" w:hAnsi="Book Antiqua"/>
          <w:sz w:val="24"/>
          <w:szCs w:val="24"/>
        </w:rPr>
        <w:t>, Trudy Harrison MP</w:t>
      </w:r>
      <w:r w:rsidR="00285F34">
        <w:rPr>
          <w:rFonts w:ascii="Book Antiqua" w:hAnsi="Book Antiqua"/>
          <w:sz w:val="24"/>
          <w:szCs w:val="24"/>
        </w:rPr>
        <w:t>, who has responsibility for the decarbonisation of transport</w:t>
      </w:r>
      <w:r w:rsidR="00FD73AD">
        <w:rPr>
          <w:rFonts w:ascii="Book Antiqua" w:hAnsi="Book Antiqua"/>
          <w:sz w:val="24"/>
          <w:szCs w:val="24"/>
        </w:rPr>
        <w:t>.</w:t>
      </w:r>
    </w:p>
    <w:p w14:paraId="284182A9" w14:textId="743E4E6E" w:rsidR="00902978" w:rsidRDefault="00902978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1553C547" w14:textId="1D3F51B3" w:rsidR="00902978" w:rsidRDefault="001207E7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In April, </w:t>
      </w:r>
      <w:r w:rsidR="0084770A">
        <w:rPr>
          <w:rFonts w:ascii="Book Antiqua" w:hAnsi="Book Antiqua"/>
          <w:sz w:val="24"/>
          <w:szCs w:val="24"/>
        </w:rPr>
        <w:t xml:space="preserve">Mr Largan </w:t>
      </w:r>
      <w:r w:rsidR="00902978">
        <w:rPr>
          <w:rFonts w:ascii="Book Antiqua" w:hAnsi="Book Antiqua"/>
          <w:sz w:val="24"/>
          <w:szCs w:val="24"/>
        </w:rPr>
        <w:t xml:space="preserve">met with Secretary of State for Transport, </w:t>
      </w:r>
      <w:r w:rsidR="00FD73AD">
        <w:rPr>
          <w:rFonts w:ascii="Book Antiqua" w:hAnsi="Book Antiqua"/>
          <w:sz w:val="24"/>
          <w:szCs w:val="24"/>
        </w:rPr>
        <w:t>t</w:t>
      </w:r>
      <w:r w:rsidR="00902978">
        <w:rPr>
          <w:rFonts w:ascii="Book Antiqua" w:hAnsi="Book Antiqua"/>
          <w:sz w:val="24"/>
          <w:szCs w:val="24"/>
        </w:rPr>
        <w:t xml:space="preserve">he Rt Hon Grant </w:t>
      </w:r>
      <w:proofErr w:type="spellStart"/>
      <w:r w:rsidR="00902978">
        <w:rPr>
          <w:rFonts w:ascii="Book Antiqua" w:hAnsi="Book Antiqua"/>
          <w:sz w:val="24"/>
          <w:szCs w:val="24"/>
        </w:rPr>
        <w:t>Shapps</w:t>
      </w:r>
      <w:proofErr w:type="spellEnd"/>
      <w:r w:rsidR="00902978">
        <w:rPr>
          <w:rFonts w:ascii="Book Antiqua" w:hAnsi="Book Antiqua"/>
          <w:sz w:val="24"/>
          <w:szCs w:val="24"/>
        </w:rPr>
        <w:t xml:space="preserve"> MP</w:t>
      </w:r>
      <w:r w:rsidR="0084770A">
        <w:rPr>
          <w:rFonts w:ascii="Book Antiqua" w:hAnsi="Book Antiqua"/>
          <w:sz w:val="24"/>
          <w:szCs w:val="24"/>
        </w:rPr>
        <w:t xml:space="preserve">, to make the case directly </w:t>
      </w:r>
      <w:r>
        <w:rPr>
          <w:rFonts w:ascii="Book Antiqua" w:hAnsi="Book Antiqua"/>
          <w:sz w:val="24"/>
          <w:szCs w:val="24"/>
        </w:rPr>
        <w:t xml:space="preserve">for Government funding to support </w:t>
      </w:r>
      <w:r w:rsidR="0084770A">
        <w:rPr>
          <w:rFonts w:ascii="Book Antiqua" w:hAnsi="Book Antiqua"/>
          <w:sz w:val="24"/>
          <w:szCs w:val="24"/>
        </w:rPr>
        <w:t>the Travelling Light project.</w:t>
      </w:r>
    </w:p>
    <w:p w14:paraId="3FD3BF17" w14:textId="3956B8C0" w:rsidR="009C289F" w:rsidRDefault="009C289F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4EFA6262" w14:textId="72977936" w:rsidR="009C289F" w:rsidRDefault="009C289F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9C289F">
        <w:rPr>
          <w:rFonts w:ascii="Book Antiqua" w:hAnsi="Book Antiqua"/>
          <w:sz w:val="24"/>
          <w:szCs w:val="24"/>
        </w:rPr>
        <w:t xml:space="preserve">Hope Valley Climate Action </w:t>
      </w:r>
      <w:r w:rsidR="00167720">
        <w:rPr>
          <w:rFonts w:ascii="Book Antiqua" w:hAnsi="Book Antiqua"/>
          <w:sz w:val="24"/>
          <w:szCs w:val="24"/>
        </w:rPr>
        <w:t>was set up</w:t>
      </w:r>
      <w:r w:rsidRPr="009C289F">
        <w:rPr>
          <w:rFonts w:ascii="Book Antiqua" w:hAnsi="Book Antiqua"/>
          <w:sz w:val="24"/>
          <w:szCs w:val="24"/>
        </w:rPr>
        <w:t xml:space="preserve"> three years ago to </w:t>
      </w:r>
      <w:r w:rsidR="00167720">
        <w:rPr>
          <w:rFonts w:ascii="Book Antiqua" w:hAnsi="Book Antiqua"/>
          <w:sz w:val="24"/>
          <w:szCs w:val="24"/>
        </w:rPr>
        <w:t xml:space="preserve">help </w:t>
      </w:r>
      <w:r w:rsidRPr="009C289F">
        <w:rPr>
          <w:rFonts w:ascii="Book Antiqua" w:hAnsi="Book Antiqua"/>
          <w:sz w:val="24"/>
          <w:szCs w:val="24"/>
        </w:rPr>
        <w:t>tackle climate change</w:t>
      </w:r>
      <w:r w:rsidR="00167720">
        <w:rPr>
          <w:rFonts w:ascii="Book Antiqua" w:hAnsi="Book Antiqua"/>
          <w:sz w:val="24"/>
          <w:szCs w:val="24"/>
        </w:rPr>
        <w:t>, and now boasts over</w:t>
      </w:r>
      <w:r w:rsidRPr="009C289F">
        <w:rPr>
          <w:rFonts w:ascii="Book Antiqua" w:hAnsi="Book Antiqua"/>
          <w:sz w:val="24"/>
          <w:szCs w:val="24"/>
        </w:rPr>
        <w:t xml:space="preserve"> 800 members</w:t>
      </w:r>
      <w:r w:rsidR="00167720">
        <w:rPr>
          <w:rFonts w:ascii="Book Antiqua" w:hAnsi="Book Antiqua"/>
          <w:sz w:val="24"/>
          <w:szCs w:val="24"/>
        </w:rPr>
        <w:t xml:space="preserve">—both </w:t>
      </w:r>
      <w:r w:rsidRPr="009C289F">
        <w:rPr>
          <w:rFonts w:ascii="Book Antiqua" w:hAnsi="Book Antiqua"/>
          <w:sz w:val="24"/>
          <w:szCs w:val="24"/>
        </w:rPr>
        <w:t xml:space="preserve">in the Valley and </w:t>
      </w:r>
      <w:r w:rsidR="00167720">
        <w:rPr>
          <w:rFonts w:ascii="Book Antiqua" w:hAnsi="Book Antiqua"/>
          <w:sz w:val="24"/>
          <w:szCs w:val="24"/>
        </w:rPr>
        <w:t>further afield</w:t>
      </w:r>
      <w:r w:rsidRPr="009C289F">
        <w:rPr>
          <w:rFonts w:ascii="Book Antiqua" w:hAnsi="Book Antiqua"/>
          <w:sz w:val="24"/>
          <w:szCs w:val="24"/>
        </w:rPr>
        <w:t>.</w:t>
      </w:r>
    </w:p>
    <w:p w14:paraId="1BA52B09" w14:textId="77777777" w:rsidR="00696B11" w:rsidRPr="00600DE5" w:rsidRDefault="00696B11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3E3EC30B" w14:textId="58AA73C6" w:rsidR="00A8184B" w:rsidRDefault="00A8184B" w:rsidP="0084770A">
      <w:pPr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Robert Largan, MP for High Peak, commented: </w:t>
      </w:r>
    </w:p>
    <w:p w14:paraId="5EBB32E7" w14:textId="77777777" w:rsidR="00A8184B" w:rsidRDefault="00A8184B" w:rsidP="0084770A">
      <w:pPr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155E6F56" w14:textId="7183EDCF" w:rsidR="00A8184B" w:rsidRDefault="00A8184B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052858">
        <w:rPr>
          <w:rFonts w:ascii="Book Antiqua" w:hAnsi="Book Antiqua"/>
          <w:sz w:val="24"/>
          <w:szCs w:val="24"/>
        </w:rPr>
        <w:t>“</w:t>
      </w:r>
      <w:r w:rsidR="00810599">
        <w:rPr>
          <w:rFonts w:ascii="Book Antiqua" w:hAnsi="Book Antiqua"/>
          <w:sz w:val="24"/>
          <w:szCs w:val="24"/>
        </w:rPr>
        <w:t xml:space="preserve">I am delighted </w:t>
      </w:r>
      <w:r w:rsidR="0039129A">
        <w:rPr>
          <w:rFonts w:ascii="Book Antiqua" w:hAnsi="Book Antiqua"/>
          <w:sz w:val="24"/>
          <w:szCs w:val="24"/>
        </w:rPr>
        <w:t xml:space="preserve">by today’s announcement </w:t>
      </w:r>
      <w:r w:rsidR="00810599">
        <w:rPr>
          <w:rFonts w:ascii="Book Antiqua" w:hAnsi="Book Antiqua"/>
          <w:sz w:val="24"/>
          <w:szCs w:val="24"/>
        </w:rPr>
        <w:t xml:space="preserve">that </w:t>
      </w:r>
      <w:r w:rsidR="00167720">
        <w:rPr>
          <w:rFonts w:ascii="Book Antiqua" w:hAnsi="Book Antiqua"/>
          <w:sz w:val="24"/>
          <w:szCs w:val="24"/>
        </w:rPr>
        <w:t xml:space="preserve">the </w:t>
      </w:r>
      <w:r w:rsidR="00810599">
        <w:rPr>
          <w:rFonts w:ascii="Book Antiqua" w:hAnsi="Book Antiqua"/>
          <w:sz w:val="24"/>
          <w:szCs w:val="24"/>
        </w:rPr>
        <w:t xml:space="preserve">Hope Valley Climate Action Travelling Light project will receive </w:t>
      </w:r>
      <w:r w:rsidR="0039129A">
        <w:rPr>
          <w:rFonts w:ascii="Book Antiqua" w:hAnsi="Book Antiqua"/>
          <w:sz w:val="24"/>
          <w:szCs w:val="24"/>
        </w:rPr>
        <w:t>£120,000</w:t>
      </w:r>
      <w:r w:rsidR="00167720">
        <w:rPr>
          <w:rFonts w:ascii="Book Antiqua" w:hAnsi="Book Antiqua"/>
          <w:sz w:val="24"/>
          <w:szCs w:val="24"/>
        </w:rPr>
        <w:t xml:space="preserve"> of</w:t>
      </w:r>
      <w:r w:rsidR="0039129A">
        <w:rPr>
          <w:rFonts w:ascii="Book Antiqua" w:hAnsi="Book Antiqua"/>
          <w:sz w:val="24"/>
          <w:szCs w:val="24"/>
        </w:rPr>
        <w:t xml:space="preserve"> Government </w:t>
      </w:r>
      <w:r w:rsidR="00167720">
        <w:rPr>
          <w:rFonts w:ascii="Book Antiqua" w:hAnsi="Book Antiqua"/>
          <w:sz w:val="24"/>
          <w:szCs w:val="24"/>
        </w:rPr>
        <w:t>funding.</w:t>
      </w:r>
    </w:p>
    <w:p w14:paraId="308F1A9C" w14:textId="7CFC9F78" w:rsidR="00810599" w:rsidRDefault="00810599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1792D835" w14:textId="6240D7E9" w:rsidR="00167720" w:rsidRDefault="00810599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“</w:t>
      </w:r>
      <w:r w:rsidR="00DF5CB3">
        <w:rPr>
          <w:rFonts w:ascii="Book Antiqua" w:hAnsi="Book Antiqua"/>
          <w:sz w:val="24"/>
          <w:szCs w:val="24"/>
        </w:rPr>
        <w:t xml:space="preserve">For the past year, I have been working </w:t>
      </w:r>
      <w:r w:rsidR="00647FE3">
        <w:rPr>
          <w:rFonts w:ascii="Book Antiqua" w:hAnsi="Book Antiqua"/>
          <w:sz w:val="24"/>
          <w:szCs w:val="24"/>
        </w:rPr>
        <w:t>hard behind the scenes to support t</w:t>
      </w:r>
      <w:r w:rsidR="0039129A">
        <w:rPr>
          <w:rFonts w:ascii="Book Antiqua" w:hAnsi="Book Antiqua"/>
          <w:sz w:val="24"/>
          <w:szCs w:val="24"/>
        </w:rPr>
        <w:t xml:space="preserve">his project, meeting </w:t>
      </w:r>
      <w:r w:rsidR="00167720">
        <w:rPr>
          <w:rFonts w:ascii="Book Antiqua" w:hAnsi="Book Antiqua"/>
          <w:sz w:val="24"/>
          <w:szCs w:val="24"/>
        </w:rPr>
        <w:t xml:space="preserve">regularly </w:t>
      </w:r>
      <w:r w:rsidR="0039129A">
        <w:rPr>
          <w:rFonts w:ascii="Book Antiqua" w:hAnsi="Book Antiqua"/>
          <w:sz w:val="24"/>
          <w:szCs w:val="24"/>
        </w:rPr>
        <w:t>with the group and ministers at the Department for Transport.</w:t>
      </w:r>
    </w:p>
    <w:p w14:paraId="1902BE3C" w14:textId="77777777" w:rsidR="00167720" w:rsidRDefault="00167720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027EC5C5" w14:textId="5CF300C0" w:rsidR="00810599" w:rsidRDefault="00167720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“</w:t>
      </w:r>
      <w:r w:rsidR="00B72E3A">
        <w:rPr>
          <w:rFonts w:ascii="Book Antiqua" w:hAnsi="Book Antiqua"/>
          <w:sz w:val="24"/>
          <w:szCs w:val="24"/>
        </w:rPr>
        <w:t xml:space="preserve">I would like to thank Roger Clarke and all those </w:t>
      </w:r>
      <w:r w:rsidR="00DF5CB3">
        <w:rPr>
          <w:rFonts w:ascii="Book Antiqua" w:hAnsi="Book Antiqua"/>
          <w:sz w:val="24"/>
          <w:szCs w:val="24"/>
        </w:rPr>
        <w:t xml:space="preserve">at Hope Valley Climate Action who have worked </w:t>
      </w:r>
      <w:r>
        <w:rPr>
          <w:rFonts w:ascii="Book Antiqua" w:hAnsi="Book Antiqua"/>
          <w:sz w:val="24"/>
          <w:szCs w:val="24"/>
        </w:rPr>
        <w:t xml:space="preserve">so hard </w:t>
      </w:r>
      <w:r w:rsidR="00DF5CB3">
        <w:rPr>
          <w:rFonts w:ascii="Book Antiqua" w:hAnsi="Book Antiqua"/>
          <w:sz w:val="24"/>
          <w:szCs w:val="24"/>
        </w:rPr>
        <w:t>on</w:t>
      </w:r>
      <w:r>
        <w:rPr>
          <w:rFonts w:ascii="Book Antiqua" w:hAnsi="Book Antiqua"/>
          <w:sz w:val="24"/>
          <w:szCs w:val="24"/>
        </w:rPr>
        <w:t xml:space="preserve"> </w:t>
      </w:r>
      <w:r w:rsidR="00DF5CB3">
        <w:rPr>
          <w:rFonts w:ascii="Book Antiqua" w:hAnsi="Book Antiqua"/>
          <w:sz w:val="24"/>
          <w:szCs w:val="24"/>
        </w:rPr>
        <w:t>this fantastic local initiative.</w:t>
      </w:r>
    </w:p>
    <w:p w14:paraId="470FB2AC" w14:textId="404646BA" w:rsidR="00810599" w:rsidRDefault="00810599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63142A08" w14:textId="5DD20C78" w:rsidR="00810599" w:rsidRDefault="00810599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>“</w:t>
      </w:r>
      <w:r w:rsidR="00B72E3A">
        <w:rPr>
          <w:rFonts w:ascii="Book Antiqua" w:hAnsi="Book Antiqua"/>
          <w:sz w:val="24"/>
          <w:szCs w:val="24"/>
        </w:rPr>
        <w:t>The Peak District is a special place. We must conserve it for future generations.”</w:t>
      </w:r>
    </w:p>
    <w:p w14:paraId="49695754" w14:textId="4A5758AD" w:rsidR="00A8184B" w:rsidRDefault="00A8184B" w:rsidP="0084770A">
      <w:pPr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3C8EF336" w14:textId="77777777" w:rsidR="009C289F" w:rsidRDefault="009C289F" w:rsidP="0084770A">
      <w:pPr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Notes to Editors </w:t>
      </w:r>
    </w:p>
    <w:p w14:paraId="75A07FAE" w14:textId="77777777" w:rsidR="00285F34" w:rsidRDefault="00285F34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13F1C13D" w14:textId="5E353374" w:rsidR="009C289F" w:rsidRPr="0084770A" w:rsidRDefault="0084770A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lease find attached a photograph of Mr Largan speaking at the launch of the Travelling Light project in July 2021, intended for publication.</w:t>
      </w:r>
    </w:p>
    <w:p w14:paraId="63C747EB" w14:textId="77777777" w:rsidR="0084770A" w:rsidRDefault="0084770A" w:rsidP="0084770A">
      <w:pPr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72121BEE" w14:textId="41557B13" w:rsidR="009C289F" w:rsidRPr="009C289F" w:rsidRDefault="009C289F" w:rsidP="0084770A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9C289F">
        <w:rPr>
          <w:rFonts w:ascii="Book Antiqua" w:hAnsi="Book Antiqua"/>
          <w:sz w:val="24"/>
          <w:szCs w:val="24"/>
        </w:rPr>
        <w:t xml:space="preserve">The Travelling Light </w:t>
      </w:r>
      <w:r w:rsidR="009B4C93">
        <w:rPr>
          <w:rFonts w:ascii="Book Antiqua" w:hAnsi="Book Antiqua"/>
          <w:sz w:val="24"/>
          <w:szCs w:val="24"/>
        </w:rPr>
        <w:t xml:space="preserve">plan </w:t>
      </w:r>
      <w:r w:rsidRPr="009C289F">
        <w:rPr>
          <w:rFonts w:ascii="Book Antiqua" w:hAnsi="Book Antiqua"/>
          <w:sz w:val="24"/>
          <w:szCs w:val="24"/>
        </w:rPr>
        <w:t>can be read</w:t>
      </w:r>
      <w:r w:rsidR="00F62DCA">
        <w:rPr>
          <w:rFonts w:ascii="Book Antiqua" w:hAnsi="Book Antiqua"/>
          <w:sz w:val="24"/>
          <w:szCs w:val="24"/>
        </w:rPr>
        <w:t xml:space="preserve"> online</w:t>
      </w:r>
      <w:r w:rsidRPr="009C289F">
        <w:rPr>
          <w:rFonts w:ascii="Book Antiqua" w:hAnsi="Book Antiqua"/>
          <w:sz w:val="24"/>
          <w:szCs w:val="24"/>
        </w:rPr>
        <w:t xml:space="preserve"> at hopevalleyclimateaction.org.uk/travel-and-transport/travelling-light</w:t>
      </w:r>
      <w:r w:rsidR="00F62DCA">
        <w:rPr>
          <w:rFonts w:ascii="Book Antiqua" w:hAnsi="Book Antiqua"/>
          <w:sz w:val="24"/>
          <w:szCs w:val="24"/>
        </w:rPr>
        <w:t>.</w:t>
      </w:r>
    </w:p>
    <w:p w14:paraId="6F23C55C" w14:textId="77777777" w:rsidR="009C289F" w:rsidRDefault="009C289F" w:rsidP="0084770A">
      <w:pPr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</w:p>
    <w:p w14:paraId="67C7BE12" w14:textId="10234B3E" w:rsidR="009C289F" w:rsidRPr="00475585" w:rsidRDefault="00A8184B" w:rsidP="00F24F6C">
      <w:pPr>
        <w:spacing w:after="0" w:line="240" w:lineRule="auto"/>
        <w:jc w:val="both"/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ENDS</w:t>
      </w:r>
      <w:bookmarkEnd w:id="0"/>
    </w:p>
    <w:sectPr w:rsidR="009C289F" w:rsidRPr="00475585" w:rsidSect="00475789">
      <w:pgSz w:w="11906" w:h="16838"/>
      <w:pgMar w:top="2977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E2tzSxsDAzMjZU0lEKTi0uzszPAymwrAUAmiOwsywAAAA="/>
  </w:docVars>
  <w:rsids>
    <w:rsidRoot w:val="00281D7A"/>
    <w:rsid w:val="0000063D"/>
    <w:rsid w:val="00002664"/>
    <w:rsid w:val="00052858"/>
    <w:rsid w:val="00070EF3"/>
    <w:rsid w:val="00087CE1"/>
    <w:rsid w:val="000A6026"/>
    <w:rsid w:val="000B6634"/>
    <w:rsid w:val="000C138A"/>
    <w:rsid w:val="000D299F"/>
    <w:rsid w:val="000E470D"/>
    <w:rsid w:val="000F7C89"/>
    <w:rsid w:val="001207E7"/>
    <w:rsid w:val="00142834"/>
    <w:rsid w:val="00156A01"/>
    <w:rsid w:val="00160B59"/>
    <w:rsid w:val="00167720"/>
    <w:rsid w:val="00193A51"/>
    <w:rsid w:val="001A69DD"/>
    <w:rsid w:val="001B156F"/>
    <w:rsid w:val="001D60CB"/>
    <w:rsid w:val="00212EF6"/>
    <w:rsid w:val="002170D6"/>
    <w:rsid w:val="00217E1A"/>
    <w:rsid w:val="002215C2"/>
    <w:rsid w:val="00266FEF"/>
    <w:rsid w:val="002758C3"/>
    <w:rsid w:val="00281D7A"/>
    <w:rsid w:val="00285F34"/>
    <w:rsid w:val="00286B8D"/>
    <w:rsid w:val="00294809"/>
    <w:rsid w:val="002F3773"/>
    <w:rsid w:val="00307E04"/>
    <w:rsid w:val="00330B01"/>
    <w:rsid w:val="00331D3B"/>
    <w:rsid w:val="00333862"/>
    <w:rsid w:val="003470BC"/>
    <w:rsid w:val="00350542"/>
    <w:rsid w:val="003729C1"/>
    <w:rsid w:val="0039129A"/>
    <w:rsid w:val="00391DE5"/>
    <w:rsid w:val="003B708B"/>
    <w:rsid w:val="00400B67"/>
    <w:rsid w:val="004075B9"/>
    <w:rsid w:val="00411846"/>
    <w:rsid w:val="00421BAF"/>
    <w:rsid w:val="00424EB3"/>
    <w:rsid w:val="00441598"/>
    <w:rsid w:val="00451D1F"/>
    <w:rsid w:val="00475585"/>
    <w:rsid w:val="00475789"/>
    <w:rsid w:val="0048639B"/>
    <w:rsid w:val="004C0E0D"/>
    <w:rsid w:val="0050322C"/>
    <w:rsid w:val="00510D9B"/>
    <w:rsid w:val="00522D9D"/>
    <w:rsid w:val="005343F2"/>
    <w:rsid w:val="005351BA"/>
    <w:rsid w:val="00547E56"/>
    <w:rsid w:val="0055672C"/>
    <w:rsid w:val="005A70CF"/>
    <w:rsid w:val="005B6DD5"/>
    <w:rsid w:val="005C4C06"/>
    <w:rsid w:val="005E7DEA"/>
    <w:rsid w:val="00600DE5"/>
    <w:rsid w:val="00610EA8"/>
    <w:rsid w:val="006150D4"/>
    <w:rsid w:val="00617EF9"/>
    <w:rsid w:val="00625444"/>
    <w:rsid w:val="00635CF8"/>
    <w:rsid w:val="00647FE3"/>
    <w:rsid w:val="006606F9"/>
    <w:rsid w:val="00695660"/>
    <w:rsid w:val="00696B11"/>
    <w:rsid w:val="006A441C"/>
    <w:rsid w:val="006A7BBE"/>
    <w:rsid w:val="006B2FA6"/>
    <w:rsid w:val="006C5D08"/>
    <w:rsid w:val="006E38B0"/>
    <w:rsid w:val="00731F26"/>
    <w:rsid w:val="00755B3E"/>
    <w:rsid w:val="007C76C5"/>
    <w:rsid w:val="00807B2C"/>
    <w:rsid w:val="00810599"/>
    <w:rsid w:val="0083799B"/>
    <w:rsid w:val="008379EC"/>
    <w:rsid w:val="0084770A"/>
    <w:rsid w:val="00855D20"/>
    <w:rsid w:val="0088385B"/>
    <w:rsid w:val="00892EDB"/>
    <w:rsid w:val="008C3CDE"/>
    <w:rsid w:val="008E6EEB"/>
    <w:rsid w:val="00902978"/>
    <w:rsid w:val="00916074"/>
    <w:rsid w:val="00930423"/>
    <w:rsid w:val="009415DF"/>
    <w:rsid w:val="00974AB6"/>
    <w:rsid w:val="00996348"/>
    <w:rsid w:val="009B4C93"/>
    <w:rsid w:val="009C289F"/>
    <w:rsid w:val="009D630E"/>
    <w:rsid w:val="009F7F43"/>
    <w:rsid w:val="00A043E3"/>
    <w:rsid w:val="00A46848"/>
    <w:rsid w:val="00A5535E"/>
    <w:rsid w:val="00A60424"/>
    <w:rsid w:val="00A8184B"/>
    <w:rsid w:val="00A81EBE"/>
    <w:rsid w:val="00AB6974"/>
    <w:rsid w:val="00AE442C"/>
    <w:rsid w:val="00B313D4"/>
    <w:rsid w:val="00B401CF"/>
    <w:rsid w:val="00B72E3A"/>
    <w:rsid w:val="00B76DAB"/>
    <w:rsid w:val="00B92D9C"/>
    <w:rsid w:val="00BA2684"/>
    <w:rsid w:val="00BE5E36"/>
    <w:rsid w:val="00C17054"/>
    <w:rsid w:val="00C31BDB"/>
    <w:rsid w:val="00C3201F"/>
    <w:rsid w:val="00C7311C"/>
    <w:rsid w:val="00C86BB0"/>
    <w:rsid w:val="00C93AE7"/>
    <w:rsid w:val="00CA052E"/>
    <w:rsid w:val="00CA1F45"/>
    <w:rsid w:val="00CA6ED0"/>
    <w:rsid w:val="00CB34B1"/>
    <w:rsid w:val="00CD38A0"/>
    <w:rsid w:val="00CF5265"/>
    <w:rsid w:val="00D17ABE"/>
    <w:rsid w:val="00D216BC"/>
    <w:rsid w:val="00D35071"/>
    <w:rsid w:val="00D35AE1"/>
    <w:rsid w:val="00D41714"/>
    <w:rsid w:val="00D52CD7"/>
    <w:rsid w:val="00D679BA"/>
    <w:rsid w:val="00D91AF5"/>
    <w:rsid w:val="00DC65AD"/>
    <w:rsid w:val="00DF5CB3"/>
    <w:rsid w:val="00E64F8D"/>
    <w:rsid w:val="00E8451D"/>
    <w:rsid w:val="00EC6207"/>
    <w:rsid w:val="00EE2077"/>
    <w:rsid w:val="00EE74FC"/>
    <w:rsid w:val="00EF5599"/>
    <w:rsid w:val="00F057BE"/>
    <w:rsid w:val="00F120AC"/>
    <w:rsid w:val="00F24F6C"/>
    <w:rsid w:val="00F27869"/>
    <w:rsid w:val="00F50D47"/>
    <w:rsid w:val="00F62DCA"/>
    <w:rsid w:val="00F719F7"/>
    <w:rsid w:val="00F94811"/>
    <w:rsid w:val="00FA2DCD"/>
    <w:rsid w:val="00FC2F0C"/>
    <w:rsid w:val="00FD7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B3EF7"/>
  <w15:chartTrackingRefBased/>
  <w15:docId w15:val="{36FF0FF4-D0E4-4D54-AC6A-1C9090561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13D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3D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2F3773"/>
  </w:style>
  <w:style w:type="paragraph" w:styleId="NoSpacing">
    <w:name w:val="No Spacing"/>
    <w:uiPriority w:val="1"/>
    <w:qFormat/>
    <w:rsid w:val="002F3773"/>
    <w:pPr>
      <w:spacing w:after="0" w:line="240" w:lineRule="auto"/>
    </w:pPr>
  </w:style>
  <w:style w:type="paragraph" w:styleId="Revision">
    <w:name w:val="Revision"/>
    <w:hidden/>
    <w:uiPriority w:val="99"/>
    <w:semiHidden/>
    <w:rsid w:val="00FD73A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D73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73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73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73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73A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7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EF7A3B8443C4D8DA9B2421047D0EE" ma:contentTypeVersion="12" ma:contentTypeDescription="Create a new document." ma:contentTypeScope="" ma:versionID="76acb2f3edad0ef2ae5eb88a0bafdfbc">
  <xsd:schema xmlns:xsd="http://www.w3.org/2001/XMLSchema" xmlns:xs="http://www.w3.org/2001/XMLSchema" xmlns:p="http://schemas.microsoft.com/office/2006/metadata/properties" xmlns:ns2="4c8ebbfd-fb50-443a-8006-f5ebdfb20720" xmlns:ns3="08084ee4-0f80-445b-a71a-8a41d9361e11" targetNamespace="http://schemas.microsoft.com/office/2006/metadata/properties" ma:root="true" ma:fieldsID="e84f73651b8940f3fe23df8fe7095700" ns2:_="" ns3:_="">
    <xsd:import namespace="4c8ebbfd-fb50-443a-8006-f5ebdfb20720"/>
    <xsd:import namespace="08084ee4-0f80-445b-a71a-8a41d9361e1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ebbfd-fb50-443a-8006-f5ebdfb2072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84ee4-0f80-445b-a71a-8a41d9361e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3693F6-D901-49E7-9B1B-B05BF8D42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8ebbfd-fb50-443a-8006-f5ebdfb20720"/>
    <ds:schemaRef ds:uri="08084ee4-0f80-445b-a71a-8a41d9361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B53384-1DAD-4D39-87C2-1F3D4FA875C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73675B4-98B1-4FF4-A64C-85255E9664C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7104FC-977B-4B18-922D-913D43DD53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Douglas</dc:creator>
  <cp:keywords/>
  <dc:description/>
  <cp:lastModifiedBy>LEE, Jordan</cp:lastModifiedBy>
  <cp:revision>2</cp:revision>
  <dcterms:created xsi:type="dcterms:W3CDTF">2022-05-13T15:17:00Z</dcterms:created>
  <dcterms:modified xsi:type="dcterms:W3CDTF">2022-05-13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EF7A3B8443C4D8DA9B2421047D0EE</vt:lpwstr>
  </property>
</Properties>
</file>